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 xml:space="preserve">It feels like they </w:t>
      </w:r>
      <w:proofErr w:type="gramStart"/>
      <w:r>
        <w:rPr>
          <w:lang w:val="en-US"/>
        </w:rPr>
        <w:t>spend</w:t>
      </w:r>
      <w:proofErr w:type="gramEnd"/>
      <w:r>
        <w:rPr>
          <w:lang w:val="en-US"/>
        </w:rPr>
        <w:t xml:space="preserve"> good times here. The area is huge. I wonder if I would feel </w:t>
      </w:r>
      <w:proofErr w:type="gramStart"/>
      <w:r>
        <w:rPr>
          <w:lang w:val="en-US"/>
        </w:rPr>
        <w:t>alone in</w:t>
      </w:r>
      <w:proofErr w:type="gramEnd"/>
      <w:r>
        <w:rPr>
          <w:lang w:val="en-US"/>
        </w:rPr>
        <w:t xml:space="preserve">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w:t>
      </w:r>
      <w:proofErr w:type="gramStart"/>
      <w:r w:rsidRPr="00D23830">
        <w:rPr>
          <w:lang w:val="en-US"/>
        </w:rPr>
        <w:t>lose</w:t>
      </w:r>
      <w:proofErr w:type="gramEnd"/>
      <w:r w:rsidRPr="00D23830">
        <w:rPr>
          <w:lang w:val="en-US"/>
        </w:rPr>
        <w:t xml:space="preserv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 xml:space="preserve">Fair, but </w:t>
      </w:r>
      <w:proofErr w:type="gramStart"/>
      <w:r>
        <w:rPr>
          <w:lang w:val="en-US"/>
        </w:rPr>
        <w:t>on</w:t>
      </w:r>
      <w:proofErr w:type="gramEnd"/>
      <w:r>
        <w:rPr>
          <w:lang w:val="en-US"/>
        </w:rPr>
        <w:t xml:space="preserve">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w:t>
      </w:r>
      <w:proofErr w:type="gramStart"/>
      <w:r w:rsidRPr="00633E37">
        <w:rPr>
          <w:lang w:val="en-US"/>
        </w:rPr>
        <w:t>5.8''</w:t>
      </w:r>
      <w:proofErr w:type="gramEnd"/>
      <w:r w:rsidRPr="00633E37">
        <w:rPr>
          <w:lang w:val="en-US"/>
        </w:rPr>
        <w:t xml:space="preserve">.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 xml:space="preserve">I </w:t>
      </w:r>
      <w:proofErr w:type="gramStart"/>
      <w:r w:rsidRPr="00A5186F">
        <w:rPr>
          <w:lang w:val="en-US"/>
        </w:rPr>
        <w:t>tilt</w:t>
      </w:r>
      <w:proofErr w:type="gramEnd"/>
      <w:r w:rsidRPr="00A5186F">
        <w:rPr>
          <w:lang w:val="en-US"/>
        </w:rPr>
        <w:t xml:space="preserve">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 xml:space="preserve">"Are you alright?" I </w:t>
      </w:r>
      <w:proofErr w:type="gramStart"/>
      <w:r w:rsidRPr="003C0A48">
        <w:rPr>
          <w:lang w:val="en-US"/>
        </w:rPr>
        <w:t>ask</w:t>
      </w:r>
      <w:proofErr w:type="gramEnd"/>
      <w:r w:rsidRPr="003C0A48">
        <w:rPr>
          <w:lang w:val="en-US"/>
        </w:rPr>
        <w:t>,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w:t>
      </w:r>
      <w:proofErr w:type="gramStart"/>
      <w:r w:rsidRPr="00033FE1">
        <w:rPr>
          <w:lang w:val="en-US"/>
        </w:rPr>
        <w:t>bigger</w:t>
      </w:r>
      <w:proofErr w:type="gramEnd"/>
      <w:r w:rsidRPr="00033FE1">
        <w:rPr>
          <w:lang w:val="en-US"/>
        </w:rPr>
        <w:t xml:space="preserve">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 xml:space="preserve">And when we </w:t>
      </w:r>
      <w:proofErr w:type="gramStart"/>
      <w:r w:rsidRPr="00481791">
        <w:rPr>
          <w:lang w:val="en-US"/>
        </w:rPr>
        <w:t>reach</w:t>
      </w:r>
      <w:proofErr w:type="gramEnd"/>
      <w:r w:rsidRPr="00481791">
        <w:rPr>
          <w:lang w:val="en-US"/>
        </w:rPr>
        <w:t xml:space="preserve">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 xml:space="preserve">walk to </w:t>
      </w:r>
      <w:proofErr w:type="gramStart"/>
      <w:r w:rsidRPr="00AE622B">
        <w:rPr>
          <w:lang w:val="en-US"/>
        </w:rPr>
        <w:t>table</w:t>
      </w:r>
      <w:proofErr w:type="gramEnd"/>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 xml:space="preserve">Look at </w:t>
      </w:r>
      <w:proofErr w:type="gramStart"/>
      <w:r>
        <w:rPr>
          <w:lang w:val="en-US"/>
        </w:rPr>
        <w:t>statue</w:t>
      </w:r>
      <w:proofErr w:type="gramEnd"/>
    </w:p>
    <w:p w14:paraId="58B8B48C" w14:textId="14B67E38" w:rsidR="00241F6B" w:rsidRDefault="00241F6B" w:rsidP="00D41238">
      <w:pPr>
        <w:tabs>
          <w:tab w:val="left" w:pos="6334"/>
        </w:tabs>
        <w:rPr>
          <w:lang w:val="en-US"/>
        </w:rPr>
      </w:pPr>
      <w:r>
        <w:rPr>
          <w:lang w:val="en-US"/>
        </w:rPr>
        <w:t xml:space="preserve">“Look, Dave! It </w:t>
      </w:r>
      <w:proofErr w:type="gramStart"/>
      <w:r>
        <w:rPr>
          <w:lang w:val="en-US"/>
        </w:rPr>
        <w:t>says</w:t>
      </w:r>
      <w:proofErr w:type="gramEnd"/>
      <w:r>
        <w:rPr>
          <w:lang w:val="en-US"/>
        </w:rPr>
        <w:t xml:space="preserve">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 xml:space="preserve">When, </w:t>
      </w:r>
      <w:proofErr w:type="gramStart"/>
      <w:r w:rsidRPr="00D41238">
        <w:rPr>
          <w:lang w:val="en-US"/>
        </w:rPr>
        <w:t>all of a sudden</w:t>
      </w:r>
      <w:proofErr w:type="gramEnd"/>
      <w:r w:rsidRPr="00D41238">
        <w:rPr>
          <w:lang w:val="en-US"/>
        </w:rPr>
        <w:t xml:space="preserve">, I </w:t>
      </w:r>
      <w:proofErr w:type="gramStart"/>
      <w:r w:rsidRPr="00D41238">
        <w:rPr>
          <w:lang w:val="en-US"/>
        </w:rPr>
        <w:t>have bumped</w:t>
      </w:r>
      <w:proofErr w:type="gramEnd"/>
      <w:r w:rsidRPr="00D41238">
        <w:rPr>
          <w:lang w:val="en-US"/>
        </w:rPr>
        <w:t xml:space="preserve">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 xml:space="preserve">Go middle door / go mountain / walk to middle door / walk to mountain door / walk to </w:t>
      </w:r>
      <w:proofErr w:type="gramStart"/>
      <w:r>
        <w:rPr>
          <w:lang w:val="en-US"/>
        </w:rPr>
        <w:t>mountain</w:t>
      </w:r>
      <w:proofErr w:type="gramEnd"/>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w:t>
      </w:r>
      <w:proofErr w:type="gramStart"/>
      <w:r w:rsidRPr="006D7BED">
        <w:rPr>
          <w:lang w:val="en-US"/>
        </w:rPr>
        <w:t>gives</w:t>
      </w:r>
      <w:proofErr w:type="gramEnd"/>
      <w:r w:rsidRPr="006D7BED">
        <w:rPr>
          <w:lang w:val="en-US"/>
        </w:rPr>
        <w:t xml:space="preserve">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 xml:space="preserve">Take key / grab </w:t>
      </w:r>
      <w:proofErr w:type="gramStart"/>
      <w:r>
        <w:rPr>
          <w:lang w:val="en-US"/>
        </w:rPr>
        <w:t>key</w:t>
      </w:r>
      <w:proofErr w:type="gramEnd"/>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proofErr w:type="gramStart"/>
      <w:r w:rsidR="000D79A1">
        <w:rPr>
          <w:lang w:val="en-US"/>
        </w:rPr>
        <w:t>are capable of passing</w:t>
      </w:r>
      <w:proofErr w:type="gramEnd"/>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 xml:space="preserve">Walk to mountain / go to </w:t>
      </w:r>
      <w:proofErr w:type="gramStart"/>
      <w:r>
        <w:rPr>
          <w:lang w:val="en-US"/>
        </w:rPr>
        <w:t>mountain</w:t>
      </w:r>
      <w:proofErr w:type="gramEnd"/>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 xml:space="preserve">The door </w:t>
      </w:r>
      <w:r w:rsidRPr="00D568DC">
        <w:rPr>
          <w:lang w:val="en-US"/>
        </w:rPr>
        <w:t>of</w:t>
      </w:r>
      <w:r w:rsidRPr="00D568DC">
        <w:rPr>
          <w:lang w:val="en-US"/>
        </w:rPr>
        <w:t xml:space="preserve">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 xml:space="preserve">Go inside of small house / go wizard </w:t>
      </w:r>
      <w:proofErr w:type="gramStart"/>
      <w:r>
        <w:rPr>
          <w:lang w:val="en-US"/>
        </w:rPr>
        <w:t>house</w:t>
      </w:r>
      <w:proofErr w:type="gramEnd"/>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 xml:space="preserve">Walk to </w:t>
      </w:r>
      <w:proofErr w:type="gramStart"/>
      <w:r>
        <w:rPr>
          <w:lang w:val="en-US"/>
        </w:rPr>
        <w:t>end</w:t>
      </w:r>
      <w:proofErr w:type="gramEnd"/>
    </w:p>
    <w:p w14:paraId="507C155F" w14:textId="77777777" w:rsidR="00AC12F6" w:rsidRPr="00AC12F6" w:rsidRDefault="00AC12F6" w:rsidP="00AC12F6">
      <w:pPr>
        <w:rPr>
          <w:lang w:val="en-US"/>
        </w:rPr>
      </w:pPr>
      <w:r w:rsidRPr="00AC12F6">
        <w:rPr>
          <w:lang w:val="en-US"/>
        </w:rPr>
        <w:t xml:space="preserve">We </w:t>
      </w:r>
      <w:proofErr w:type="gramStart"/>
      <w:r w:rsidRPr="00AC12F6">
        <w:rPr>
          <w:lang w:val="en-US"/>
        </w:rPr>
        <w:t>decide</w:t>
      </w:r>
      <w:proofErr w:type="gramEnd"/>
      <w:r w:rsidRPr="00AC12F6">
        <w:rPr>
          <w:lang w:val="en-US"/>
        </w:rPr>
        <w:t xml:space="preserv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 xml:space="preserve">We </w:t>
      </w:r>
      <w:proofErr w:type="gramStart"/>
      <w:r w:rsidRPr="00EA62FE">
        <w:rPr>
          <w:lang w:val="en-US"/>
        </w:rPr>
        <w:t>decide</w:t>
      </w:r>
      <w:proofErr w:type="gramEnd"/>
      <w:r w:rsidRPr="00EA62FE">
        <w:rPr>
          <w:lang w:val="en-US"/>
        </w:rPr>
        <w:t xml:space="preserv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 xml:space="preserve">I </w:t>
      </w:r>
      <w:proofErr w:type="gramStart"/>
      <w:r w:rsidRPr="00EA62FE">
        <w:rPr>
          <w:lang w:val="en-US"/>
        </w:rPr>
        <w:t>try</w:t>
      </w:r>
      <w:proofErr w:type="gramEnd"/>
      <w:r w:rsidRPr="00EA62FE">
        <w:rPr>
          <w:lang w:val="en-US"/>
        </w:rPr>
        <w:t xml:space="preserve">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w:t>
      </w:r>
      <w:proofErr w:type="gramStart"/>
      <w:r w:rsidRPr="00EA62FE">
        <w:rPr>
          <w:lang w:val="en-US"/>
        </w:rPr>
        <w:t>appears</w:t>
      </w:r>
      <w:proofErr w:type="gramEnd"/>
      <w:r w:rsidRPr="00EA62FE">
        <w:rPr>
          <w:lang w:val="en-US"/>
        </w:rPr>
        <w:t xml:space="preserve">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w:t>
      </w:r>
      <w:proofErr w:type="gramStart"/>
      <w:r w:rsidRPr="00E11CEC">
        <w:rPr>
          <w:lang w:val="en-US"/>
        </w:rPr>
        <w:t>So</w:t>
      </w:r>
      <w:proofErr w:type="gramEnd"/>
      <w:r w:rsidRPr="00E11CEC">
        <w:rPr>
          <w:lang w:val="en-US"/>
        </w:rPr>
        <w:t xml:space="preserve">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 xml:space="preserve">Look </w:t>
      </w:r>
      <w:proofErr w:type="gramStart"/>
      <w:r>
        <w:rPr>
          <w:lang w:val="en-US"/>
        </w:rPr>
        <w:t>around</w:t>
      </w:r>
      <w:proofErr w:type="gramEnd"/>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 xml:space="preserve">Go </w:t>
      </w:r>
      <w:proofErr w:type="gramStart"/>
      <w:r>
        <w:rPr>
          <w:lang w:val="en-US"/>
        </w:rPr>
        <w:t>desert</w:t>
      </w:r>
      <w:proofErr w:type="gramEnd"/>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 xml:space="preserve">Walk to </w:t>
      </w:r>
      <w:proofErr w:type="gramStart"/>
      <w:r>
        <w:rPr>
          <w:lang w:val="en-US"/>
        </w:rPr>
        <w:t>doors</w:t>
      </w:r>
      <w:proofErr w:type="gramEnd"/>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proofErr w:type="gramStart"/>
      <w:r>
        <w:rPr>
          <w:lang w:val="en-US"/>
        </w:rPr>
        <w:t>desert</w:t>
      </w:r>
      <w:proofErr w:type="gramEnd"/>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 xml:space="preserve">I </w:t>
      </w:r>
      <w:proofErr w:type="gramStart"/>
      <w:r w:rsidRPr="001A6F6C">
        <w:rPr>
          <w:lang w:val="en-US"/>
        </w:rPr>
        <w:t>try</w:t>
      </w:r>
      <w:proofErr w:type="gramEnd"/>
      <w:r w:rsidRPr="001A6F6C">
        <w:rPr>
          <w:lang w:val="en-US"/>
        </w:rPr>
        <w:t xml:space="preserve">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appears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Pr="001B1EAF" w:rsidRDefault="001B1EAF" w:rsidP="001B1EAF">
      <w:pPr>
        <w:rPr>
          <w:lang w:val="en-US"/>
        </w:rPr>
      </w:pPr>
      <w:r w:rsidRPr="001A6F6C">
        <w:rPr>
          <w:lang w:val="en-US"/>
        </w:rPr>
        <w:t>"Remember to check the clues when in doubt!"</w:t>
      </w:r>
    </w:p>
    <w:p w14:paraId="464D9F09" w14:textId="77777777" w:rsidR="001B1EAF" w:rsidRPr="001B1EAF" w:rsidRDefault="001B1EAF" w:rsidP="001B1EAF">
      <w:pPr>
        <w:rPr>
          <w:lang w:val="en-US"/>
        </w:rPr>
      </w:pPr>
    </w:p>
    <w:p w14:paraId="131C61EE" w14:textId="77777777" w:rsidR="002D0DB1" w:rsidRPr="001B1EAF" w:rsidRDefault="002D0DB1" w:rsidP="002D0DB1">
      <w:pPr>
        <w:rPr>
          <w:lang w:val="en-US"/>
        </w:rPr>
      </w:pPr>
    </w:p>
    <w:p w14:paraId="34EBA6D2" w14:textId="77777777" w:rsidR="00E11CEC" w:rsidRPr="001B1EAF" w:rsidRDefault="00E11CEC" w:rsidP="00E11CEC">
      <w:pPr>
        <w:rPr>
          <w:lang w:val="en-US"/>
        </w:rPr>
      </w:pPr>
    </w:p>
    <w:p w14:paraId="7FAD8FF3" w14:textId="77777777" w:rsidR="00EA62FE" w:rsidRPr="001B1EAF" w:rsidRDefault="00EA62FE" w:rsidP="00EA62FE">
      <w:pPr>
        <w:rPr>
          <w:lang w:val="en-US"/>
        </w:rPr>
      </w:pPr>
    </w:p>
    <w:p w14:paraId="4793AE19" w14:textId="77777777" w:rsidR="003D1500" w:rsidRPr="001B1EAF" w:rsidRDefault="003D1500" w:rsidP="003D1500">
      <w:pPr>
        <w:rPr>
          <w:lang w:val="en-US"/>
        </w:rPr>
      </w:pPr>
    </w:p>
    <w:p w14:paraId="5A0D219F" w14:textId="77777777" w:rsidR="00464222" w:rsidRPr="001B1EAF" w:rsidRDefault="00464222" w:rsidP="00464222">
      <w:pPr>
        <w:rPr>
          <w:lang w:val="en-US"/>
        </w:rPr>
      </w:pPr>
    </w:p>
    <w:p w14:paraId="22856C44" w14:textId="77777777" w:rsidR="00464222" w:rsidRPr="001B1EAF" w:rsidRDefault="00464222" w:rsidP="00464222">
      <w:pPr>
        <w:rPr>
          <w:lang w:val="en-US"/>
        </w:rPr>
      </w:pPr>
    </w:p>
    <w:p w14:paraId="01F35CE5" w14:textId="77777777" w:rsidR="00CC688E" w:rsidRPr="001B1EAF" w:rsidRDefault="00CC688E" w:rsidP="00CC688E">
      <w:pPr>
        <w:rPr>
          <w:lang w:val="en-US"/>
        </w:rPr>
      </w:pPr>
    </w:p>
    <w:p w14:paraId="472C9F63" w14:textId="77777777" w:rsidR="00B61053" w:rsidRPr="001B1EAF" w:rsidRDefault="00B61053" w:rsidP="00425316">
      <w:pPr>
        <w:rPr>
          <w:lang w:val="en-US"/>
        </w:rPr>
      </w:pPr>
    </w:p>
    <w:p w14:paraId="06A5833C" w14:textId="77777777" w:rsidR="00B61053" w:rsidRPr="001B1EAF" w:rsidRDefault="00B61053" w:rsidP="00425316">
      <w:pPr>
        <w:rPr>
          <w:lang w:val="en-US"/>
        </w:rPr>
      </w:pPr>
    </w:p>
    <w:p w14:paraId="7AA9F69E" w14:textId="77777777" w:rsidR="00B61053" w:rsidRPr="001B1EAF" w:rsidRDefault="00B61053" w:rsidP="00425316">
      <w:pPr>
        <w:rPr>
          <w:lang w:val="en-US"/>
        </w:rPr>
      </w:pPr>
    </w:p>
    <w:p w14:paraId="3218FB1C" w14:textId="77777777" w:rsidR="003169B2" w:rsidRPr="001B1EAF" w:rsidRDefault="003169B2" w:rsidP="003169B2">
      <w:pPr>
        <w:rPr>
          <w:lang w:val="en-US"/>
        </w:rPr>
      </w:pPr>
    </w:p>
    <w:p w14:paraId="4025C31B" w14:textId="77777777" w:rsidR="00514645" w:rsidRPr="001B1EAF"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lastRenderedPageBreak/>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Don’t worry, Dave! Whatever is waiting for us, I will protect you at all costs</w:t>
      </w:r>
      <w:proofErr w:type="gramStart"/>
      <w:r>
        <w:rPr>
          <w:lang w:val="en-US"/>
        </w:rPr>
        <w:t>.”,</w:t>
      </w:r>
      <w:proofErr w:type="gramEnd"/>
      <w:r>
        <w:rPr>
          <w:lang w:val="en-US"/>
        </w:rPr>
        <w:t xml:space="preserve">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lastRenderedPageBreak/>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kFAJWhEIctAAAA"/>
  </w:docVars>
  <w:rsids>
    <w:rsidRoot w:val="00BA67F8"/>
    <w:rsid w:val="00015759"/>
    <w:rsid w:val="00024CBA"/>
    <w:rsid w:val="00033FE1"/>
    <w:rsid w:val="00040238"/>
    <w:rsid w:val="000649D5"/>
    <w:rsid w:val="00076CCC"/>
    <w:rsid w:val="00076FFE"/>
    <w:rsid w:val="00080EEB"/>
    <w:rsid w:val="000A109B"/>
    <w:rsid w:val="000D79A1"/>
    <w:rsid w:val="000E6A73"/>
    <w:rsid w:val="00101273"/>
    <w:rsid w:val="00110233"/>
    <w:rsid w:val="00115378"/>
    <w:rsid w:val="00123416"/>
    <w:rsid w:val="001352F7"/>
    <w:rsid w:val="00183C6A"/>
    <w:rsid w:val="00186ACA"/>
    <w:rsid w:val="00190821"/>
    <w:rsid w:val="0019503B"/>
    <w:rsid w:val="001A649A"/>
    <w:rsid w:val="001A6F6C"/>
    <w:rsid w:val="001B1EAF"/>
    <w:rsid w:val="001C1D97"/>
    <w:rsid w:val="001C6B15"/>
    <w:rsid w:val="001F0080"/>
    <w:rsid w:val="00206928"/>
    <w:rsid w:val="00221E15"/>
    <w:rsid w:val="00240628"/>
    <w:rsid w:val="00241F6B"/>
    <w:rsid w:val="0027477C"/>
    <w:rsid w:val="002D0DB1"/>
    <w:rsid w:val="002D3A7A"/>
    <w:rsid w:val="002F1627"/>
    <w:rsid w:val="00301F91"/>
    <w:rsid w:val="003169B2"/>
    <w:rsid w:val="003446AB"/>
    <w:rsid w:val="00346941"/>
    <w:rsid w:val="00355C20"/>
    <w:rsid w:val="003618D5"/>
    <w:rsid w:val="003718D1"/>
    <w:rsid w:val="0039616D"/>
    <w:rsid w:val="003A6FEA"/>
    <w:rsid w:val="003C0A48"/>
    <w:rsid w:val="003C6EF3"/>
    <w:rsid w:val="003C79A4"/>
    <w:rsid w:val="003D1500"/>
    <w:rsid w:val="003D6A2D"/>
    <w:rsid w:val="00410E12"/>
    <w:rsid w:val="00425316"/>
    <w:rsid w:val="004255B5"/>
    <w:rsid w:val="0043426C"/>
    <w:rsid w:val="00464222"/>
    <w:rsid w:val="00477843"/>
    <w:rsid w:val="00481791"/>
    <w:rsid w:val="00493289"/>
    <w:rsid w:val="004A1230"/>
    <w:rsid w:val="004A4C69"/>
    <w:rsid w:val="004D2897"/>
    <w:rsid w:val="004E1EEF"/>
    <w:rsid w:val="004E7BF7"/>
    <w:rsid w:val="004F7EA9"/>
    <w:rsid w:val="005000ED"/>
    <w:rsid w:val="00514645"/>
    <w:rsid w:val="00526970"/>
    <w:rsid w:val="0053093A"/>
    <w:rsid w:val="00570A6E"/>
    <w:rsid w:val="00573A1B"/>
    <w:rsid w:val="005758F6"/>
    <w:rsid w:val="00595FF2"/>
    <w:rsid w:val="005C74C2"/>
    <w:rsid w:val="005D2212"/>
    <w:rsid w:val="005F0D5C"/>
    <w:rsid w:val="005F3F39"/>
    <w:rsid w:val="00601231"/>
    <w:rsid w:val="00633E37"/>
    <w:rsid w:val="006C328E"/>
    <w:rsid w:val="006D1517"/>
    <w:rsid w:val="006D7BED"/>
    <w:rsid w:val="006E70E5"/>
    <w:rsid w:val="00702ABC"/>
    <w:rsid w:val="00726581"/>
    <w:rsid w:val="00752424"/>
    <w:rsid w:val="0075454F"/>
    <w:rsid w:val="00755A02"/>
    <w:rsid w:val="00763026"/>
    <w:rsid w:val="00767319"/>
    <w:rsid w:val="007846FF"/>
    <w:rsid w:val="00793487"/>
    <w:rsid w:val="007F3FC3"/>
    <w:rsid w:val="00822F73"/>
    <w:rsid w:val="00844F5D"/>
    <w:rsid w:val="00866712"/>
    <w:rsid w:val="00875285"/>
    <w:rsid w:val="0089304E"/>
    <w:rsid w:val="0091589A"/>
    <w:rsid w:val="00931A93"/>
    <w:rsid w:val="00932548"/>
    <w:rsid w:val="009413C1"/>
    <w:rsid w:val="00960A92"/>
    <w:rsid w:val="00962814"/>
    <w:rsid w:val="0096776F"/>
    <w:rsid w:val="0097259A"/>
    <w:rsid w:val="00976A26"/>
    <w:rsid w:val="00976B77"/>
    <w:rsid w:val="009873C4"/>
    <w:rsid w:val="009A31EA"/>
    <w:rsid w:val="009A7276"/>
    <w:rsid w:val="009A7909"/>
    <w:rsid w:val="009B0CB0"/>
    <w:rsid w:val="009F781F"/>
    <w:rsid w:val="00A1213D"/>
    <w:rsid w:val="00A2112B"/>
    <w:rsid w:val="00A22FEE"/>
    <w:rsid w:val="00A36EDA"/>
    <w:rsid w:val="00A5186F"/>
    <w:rsid w:val="00AA0F04"/>
    <w:rsid w:val="00AA3C0C"/>
    <w:rsid w:val="00AC12F6"/>
    <w:rsid w:val="00AD6875"/>
    <w:rsid w:val="00AE52A1"/>
    <w:rsid w:val="00AE622B"/>
    <w:rsid w:val="00B35027"/>
    <w:rsid w:val="00B61053"/>
    <w:rsid w:val="00B6623D"/>
    <w:rsid w:val="00B6740A"/>
    <w:rsid w:val="00B75AE2"/>
    <w:rsid w:val="00B84ADE"/>
    <w:rsid w:val="00B949F9"/>
    <w:rsid w:val="00BA5A0F"/>
    <w:rsid w:val="00BA67F8"/>
    <w:rsid w:val="00BA747E"/>
    <w:rsid w:val="00BE4DB5"/>
    <w:rsid w:val="00BE569C"/>
    <w:rsid w:val="00C12DD7"/>
    <w:rsid w:val="00C4572D"/>
    <w:rsid w:val="00C53CFE"/>
    <w:rsid w:val="00C6767B"/>
    <w:rsid w:val="00C82A9A"/>
    <w:rsid w:val="00C90481"/>
    <w:rsid w:val="00CB14DF"/>
    <w:rsid w:val="00CC688E"/>
    <w:rsid w:val="00CE17E0"/>
    <w:rsid w:val="00D23830"/>
    <w:rsid w:val="00D41238"/>
    <w:rsid w:val="00D568DC"/>
    <w:rsid w:val="00D80516"/>
    <w:rsid w:val="00DA197D"/>
    <w:rsid w:val="00DB0088"/>
    <w:rsid w:val="00DC1060"/>
    <w:rsid w:val="00DC6439"/>
    <w:rsid w:val="00E11CEC"/>
    <w:rsid w:val="00E17ADB"/>
    <w:rsid w:val="00E23112"/>
    <w:rsid w:val="00E35BAE"/>
    <w:rsid w:val="00E44D39"/>
    <w:rsid w:val="00E75975"/>
    <w:rsid w:val="00E919B5"/>
    <w:rsid w:val="00EA0FB4"/>
    <w:rsid w:val="00EA62FE"/>
    <w:rsid w:val="00F03334"/>
    <w:rsid w:val="00F27260"/>
    <w:rsid w:val="00F53B5E"/>
    <w:rsid w:val="00F64CF7"/>
    <w:rsid w:val="00F70677"/>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58</TotalTime>
  <Pages>41</Pages>
  <Words>7206</Words>
  <Characters>41075</Characters>
  <Application>Microsoft Office Word</Application>
  <DocSecurity>0</DocSecurity>
  <Lines>342</Lines>
  <Paragraphs>9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25</cp:revision>
  <dcterms:created xsi:type="dcterms:W3CDTF">2023-05-02T14:27:00Z</dcterms:created>
  <dcterms:modified xsi:type="dcterms:W3CDTF">2023-06-05T17:57:00Z</dcterms:modified>
</cp:coreProperties>
</file>